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BC2648" w14:textId="7215806C" w:rsidR="00C96665" w:rsidRDefault="00C96665" w:rsidP="00407EF9">
      <w:pPr>
        <w:pStyle w:val="1"/>
        <w:jc w:val="center"/>
        <w:rPr>
          <w:noProof/>
        </w:rPr>
      </w:pPr>
      <w:r w:rsidRPr="00C96665">
        <w:rPr>
          <w:noProof/>
        </w:rPr>
        <w:t>More Exercise: Arrays</w:t>
      </w:r>
    </w:p>
    <w:p w14:paraId="14F131C8" w14:textId="0F491486" w:rsidR="00407EF9" w:rsidRDefault="00407EF9" w:rsidP="00407EF9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E57997" w:rsidRPr="005D4087">
          <w:rPr>
            <w:rStyle w:val="a9"/>
            <w:sz w:val="24"/>
            <w:szCs w:val="24"/>
          </w:rPr>
          <w:t>https://judge.softuni.org/Contests/1272</w:t>
        </w:r>
      </w:hyperlink>
    </w:p>
    <w:p w14:paraId="3DEC92AA" w14:textId="77777777" w:rsidR="00407EF9" w:rsidRPr="00407EF9" w:rsidRDefault="00407EF9" w:rsidP="00407EF9"/>
    <w:p w14:paraId="3615842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 xml:space="preserve">Print </w:t>
      </w:r>
      <w:r w:rsidRPr="00C96665">
        <w:rPr>
          <w:noProof/>
        </w:rPr>
        <w:t>N-th Element</w:t>
      </w:r>
    </w:p>
    <w:p w14:paraId="727AB615" w14:textId="2681464D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rite a function that collect</w:t>
      </w:r>
      <w:r w:rsidR="001368F0">
        <w:rPr>
          <w:lang w:val="en-US"/>
        </w:rPr>
        <w:t>s</w:t>
      </w:r>
      <w:r w:rsidRPr="00C96665">
        <w:rPr>
          <w:lang w:val="en-US"/>
        </w:rPr>
        <w:t xml:space="preserve"> each element of an array, on a given </w:t>
      </w:r>
      <w:r w:rsidRPr="00C96665">
        <w:rPr>
          <w:b/>
          <w:lang w:val="en-US"/>
        </w:rPr>
        <w:t>step</w:t>
      </w:r>
      <w:r w:rsidRPr="00C96665">
        <w:rPr>
          <w:lang w:val="en-US"/>
        </w:rPr>
        <w:t>.</w:t>
      </w:r>
    </w:p>
    <w:p w14:paraId="68A84A7F" w14:textId="4872BD4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1368F0">
        <w:rPr>
          <w:lang w:val="en-US"/>
        </w:rPr>
        <w:t xml:space="preserve">an </w:t>
      </w:r>
      <w:r w:rsidRPr="00C96665">
        <w:rPr>
          <w:b/>
          <w:lang w:val="en-US"/>
        </w:rPr>
        <w:t>array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of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strings</w:t>
      </w:r>
      <w:r w:rsidRPr="00C96665">
        <w:rPr>
          <w:lang w:val="en-US"/>
        </w:rPr>
        <w:t xml:space="preserve">. The last element is </w:t>
      </w:r>
      <w:r w:rsidRPr="00C96665">
        <w:rPr>
          <w:rFonts w:ascii="Consolas" w:hAnsi="Consolas"/>
          <w:b/>
          <w:bCs/>
          <w:noProof/>
          <w:lang w:val="en-US"/>
        </w:rPr>
        <w:t>N</w:t>
      </w:r>
      <w:r w:rsidRPr="00C96665">
        <w:rPr>
          <w:b/>
          <w:bCs/>
          <w:noProof/>
          <w:lang w:val="en-US"/>
        </w:rPr>
        <w:t xml:space="preserve"> </w:t>
      </w:r>
      <w:r w:rsidRPr="00C96665">
        <w:rPr>
          <w:b/>
          <w:bCs/>
          <w:lang w:val="en-US"/>
        </w:rPr>
        <w:t>- the step</w:t>
      </w:r>
      <w:r w:rsidRPr="00C96665">
        <w:rPr>
          <w:lang w:val="en-US"/>
        </w:rPr>
        <w:t>.</w:t>
      </w:r>
    </w:p>
    <w:p w14:paraId="1B3EE88B" w14:textId="74D44DAB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ollections</w:t>
      </w:r>
      <w:r w:rsidRPr="00C96665">
        <w:rPr>
          <w:lang w:val="en-US"/>
        </w:rPr>
        <w:t xml:space="preserve"> are every element on the </w:t>
      </w:r>
      <w:r w:rsidRPr="00C96665">
        <w:rPr>
          <w:rFonts w:ascii="Consolas" w:hAnsi="Consolas"/>
          <w:b/>
          <w:bCs/>
          <w:noProof/>
          <w:lang w:val="en-US"/>
        </w:rPr>
        <w:t>N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step </w:t>
      </w:r>
      <w:r w:rsidRPr="00C96665">
        <w:rPr>
          <w:b/>
          <w:bCs/>
          <w:lang w:val="en-US"/>
        </w:rPr>
        <w:t xml:space="preserve">starting </w:t>
      </w:r>
      <w:r w:rsidRPr="00C96665">
        <w:rPr>
          <w:bCs/>
          <w:lang w:val="en-US"/>
        </w:rPr>
        <w:t>fro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first one</w:t>
      </w:r>
      <w:r w:rsidRPr="00C96665">
        <w:rPr>
          <w:lang w:val="en-US"/>
        </w:rPr>
        <w:t>. If the step is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3</w:t>
      </w:r>
      <w:r w:rsidRPr="00C96665">
        <w:rPr>
          <w:lang w:val="en-US"/>
        </w:rPr>
        <w:t xml:space="preserve">", you need to print the </w:t>
      </w:r>
      <w:r w:rsidRPr="00C96665">
        <w:rPr>
          <w:rFonts w:ascii="Consolas" w:hAnsi="Consolas"/>
          <w:b/>
          <w:bCs/>
          <w:noProof/>
          <w:lang w:val="en-US"/>
        </w:rPr>
        <w:t>1-st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4-th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7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… and so on, until you reach the end of the array. Then, print elements in a row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</w:t>
      </w:r>
      <w:r w:rsidR="001368F0">
        <w:rPr>
          <w:lang w:val="en-US"/>
        </w:rPr>
        <w:t xml:space="preserve">a </w:t>
      </w:r>
      <w:r w:rsidRPr="00C96665">
        <w:rPr>
          <w:lang w:val="en-US"/>
        </w:rPr>
        <w:t>single space.</w:t>
      </w:r>
    </w:p>
    <w:p w14:paraId="576BE06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40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258"/>
      </w:tblGrid>
      <w:tr w:rsidR="00C96665" w:rsidRPr="00C96665" w14:paraId="2E466FDF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BD8C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9426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FB87346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3E85D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5', '20', '31', '4', '20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276E7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5 31 20</w:t>
            </w:r>
          </w:p>
        </w:tc>
      </w:tr>
      <w:tr w:rsidR="00C96665" w:rsidRPr="00C96665" w14:paraId="2069320B" w14:textId="77777777" w:rsidTr="00882711">
        <w:trPr>
          <w:trHeight w:val="254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2B5244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dsa', 'asd', 'test', 'test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FF51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dsa test</w:t>
            </w:r>
          </w:p>
        </w:tc>
      </w:tr>
      <w:tr w:rsidR="00C96665" w:rsidRPr="00C96665" w14:paraId="4D41DF79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1918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1', '2', '3', '4', '5', '6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F25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1</w:t>
            </w:r>
          </w:p>
        </w:tc>
      </w:tr>
    </w:tbl>
    <w:p w14:paraId="7326FAE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Add and Remove</w:t>
      </w:r>
    </w:p>
    <w:p w14:paraId="39743082" w14:textId="657BF8B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</w:t>
      </w:r>
      <w:r w:rsidRPr="00C96665">
        <w:rPr>
          <w:b/>
          <w:lang w:val="en-US"/>
        </w:rPr>
        <w:t>adds</w:t>
      </w:r>
      <w:r w:rsidRPr="00C96665">
        <w:rPr>
          <w:lang w:val="en-US"/>
        </w:rPr>
        <w:t xml:space="preserve"> and </w:t>
      </w:r>
      <w:r w:rsidRPr="00C96665">
        <w:rPr>
          <w:b/>
          <w:bCs/>
          <w:lang w:val="en-US"/>
        </w:rPr>
        <w:t>removes</w:t>
      </w:r>
      <w:r w:rsidRPr="00C96665">
        <w:rPr>
          <w:lang w:val="en-US"/>
        </w:rPr>
        <w:t xml:space="preserve"> numbers </w:t>
      </w:r>
      <w:r w:rsidRPr="00C96665">
        <w:rPr>
          <w:b/>
          <w:bCs/>
          <w:lang w:val="en-US"/>
        </w:rPr>
        <w:t>to/from</w:t>
      </w:r>
      <w:r w:rsidRPr="00C96665">
        <w:rPr>
          <w:lang w:val="en-US"/>
        </w:rPr>
        <w:t xml:space="preserve"> an array. You will receive a </w:t>
      </w:r>
      <w:r w:rsidR="00F32E04" w:rsidRPr="00C96665">
        <w:rPr>
          <w:lang w:val="en-US"/>
        </w:rPr>
        <w:t>command, which</w:t>
      </w:r>
      <w:r w:rsidRPr="00C96665">
        <w:rPr>
          <w:lang w:val="en-US"/>
        </w:rPr>
        <w:t xml:space="preserve"> can either be "</w:t>
      </w:r>
      <w:r w:rsidRPr="00C96665">
        <w:rPr>
          <w:rStyle w:val="CodeChar"/>
          <w:lang w:val="en-US"/>
        </w:rPr>
        <w:t>add</w:t>
      </w:r>
      <w:r w:rsidRPr="00C96665">
        <w:rPr>
          <w:lang w:val="en-US"/>
        </w:rPr>
        <w:t>" or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. </w:t>
      </w:r>
    </w:p>
    <w:p w14:paraId="3975B4E2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itial number</w:t>
      </w:r>
      <w:r w:rsidRPr="00C96665">
        <w:rPr>
          <w:lang w:val="en-US"/>
        </w:rPr>
        <w:t xml:space="preserve"> is </w:t>
      </w:r>
      <w:proofErr w:type="gramStart"/>
      <w:r w:rsidRPr="00C96665">
        <w:rPr>
          <w:b/>
          <w:bCs/>
          <w:lang w:val="en-US"/>
        </w:rPr>
        <w:t>1</w:t>
      </w:r>
      <w:proofErr w:type="gramEnd"/>
      <w:r w:rsidRPr="00C96665">
        <w:rPr>
          <w:lang w:val="en-US"/>
        </w:rPr>
        <w:t xml:space="preserve">. Each input command should </w:t>
      </w:r>
      <w:r w:rsidRPr="00C96665">
        <w:rPr>
          <w:b/>
          <w:bCs/>
          <w:lang w:val="en-US"/>
        </w:rPr>
        <w:t>increase that number</w:t>
      </w:r>
      <w:r w:rsidRPr="00C96665">
        <w:rPr>
          <w:lang w:val="en-US"/>
        </w:rPr>
        <w:t>, regardless of what it is.</w:t>
      </w:r>
    </w:p>
    <w:p w14:paraId="73A90AC7" w14:textId="2DFC61EC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en-US"/>
        </w:rPr>
        <w:t>Upon receiving an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add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add the current number to your array.</w:t>
      </w:r>
    </w:p>
    <w:p w14:paraId="370F7BD7" w14:textId="12C45DAD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bg-BG"/>
        </w:rPr>
        <w:t xml:space="preserve"> </w:t>
      </w:r>
      <w:r w:rsidRPr="00C96665">
        <w:rPr>
          <w:lang w:val="en-US"/>
        </w:rPr>
        <w:t>Upon receiving the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remove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ntered number, currently existent in the array.</w:t>
      </w:r>
    </w:p>
    <w:p w14:paraId="680EB13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6B130BF" w14:textId="124A7D6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F32E04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holds a </w:t>
      </w:r>
      <w:r w:rsidRPr="00C96665">
        <w:rPr>
          <w:b/>
          <w:bCs/>
          <w:lang w:val="en-US"/>
        </w:rPr>
        <w:t>command</w:t>
      </w:r>
      <w:r w:rsidRPr="00C96665">
        <w:rPr>
          <w:lang w:val="en-US"/>
        </w:rPr>
        <w:t>.</w:t>
      </w:r>
    </w:p>
    <w:p w14:paraId="26A7D7D8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01045C0" w14:textId="4EB9C42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Print elements in a row, separated by </w:t>
      </w:r>
      <w:r w:rsidR="00F32E04">
        <w:rPr>
          <w:lang w:val="en-US"/>
        </w:rPr>
        <w:t xml:space="preserve">a </w:t>
      </w:r>
      <w:r w:rsidRPr="00C96665">
        <w:rPr>
          <w:lang w:val="en-US"/>
        </w:rPr>
        <w:t>single space. In case of an empty array, just print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Empty</w:t>
      </w:r>
      <w:r w:rsidRPr="00C96665">
        <w:rPr>
          <w:lang w:val="en-US"/>
        </w:rPr>
        <w:t>".</w:t>
      </w:r>
    </w:p>
    <w:p w14:paraId="5B5086C7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p w14:paraId="3B4F6AB1" w14:textId="77777777" w:rsidR="00C96665" w:rsidRPr="00C96665" w:rsidRDefault="00C96665" w:rsidP="00C96665">
      <w:pPr>
        <w:rPr>
          <w:lang w:val="bg-BG"/>
        </w:rPr>
      </w:pPr>
    </w:p>
    <w:tbl>
      <w:tblPr>
        <w:tblW w:w="813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2988"/>
      </w:tblGrid>
      <w:tr w:rsidR="00C96665" w:rsidRPr="00C96665" w14:paraId="380BCB3A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CDF7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4D56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2FAF81C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03EBF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3F496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37408CA7" w14:textId="77777777" w:rsidTr="00882711">
        <w:trPr>
          <w:trHeight w:val="323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D06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remove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00A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4 5</w:t>
            </w:r>
          </w:p>
        </w:tc>
      </w:tr>
      <w:tr w:rsidR="00C96665" w:rsidRPr="00C96665" w14:paraId="4F051815" w14:textId="77777777" w:rsidTr="00882711">
        <w:trPr>
          <w:trHeight w:val="245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0B8FC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lastRenderedPageBreak/>
              <w:t>['remove', 'remove', 'remove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57EFB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Empty</w:t>
            </w:r>
          </w:p>
        </w:tc>
      </w:tr>
    </w:tbl>
    <w:p w14:paraId="1179C09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Rotate Array</w:t>
      </w:r>
    </w:p>
    <w:p w14:paraId="06DEF87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otates an array. The array should be rotated to the </w:t>
      </w:r>
      <w:r w:rsidRPr="00C96665">
        <w:rPr>
          <w:b/>
          <w:lang w:val="en-US"/>
        </w:rPr>
        <w:t>right</w:t>
      </w:r>
      <w:r w:rsidRPr="00C96665">
        <w:rPr>
          <w:lang w:val="en-US"/>
        </w:rPr>
        <w:t xml:space="preserve"> side, meaning that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lement should become the </w:t>
      </w:r>
      <w:r w:rsidRPr="00C96665">
        <w:rPr>
          <w:b/>
          <w:lang w:val="en-US"/>
        </w:rPr>
        <w:t>first</w:t>
      </w:r>
      <w:r w:rsidRPr="00C96665">
        <w:rPr>
          <w:lang w:val="en-US"/>
        </w:rPr>
        <w:t xml:space="preserve">, upon rotation. </w:t>
      </w:r>
    </w:p>
    <w:p w14:paraId="32EFA8C1" w14:textId="7D73AE36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82516">
        <w:rPr>
          <w:lang w:val="en-US"/>
        </w:rPr>
        <w:t xml:space="preserve">an </w:t>
      </w:r>
      <w:r w:rsidRPr="00C96665">
        <w:rPr>
          <w:rFonts w:ascii="Consolas" w:hAnsi="Consolas"/>
          <w:b/>
          <w:noProof/>
          <w:lang w:val="en-US"/>
        </w:rPr>
        <w:t>array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of strings. The </w:t>
      </w:r>
      <w:r w:rsidRPr="00C96665">
        <w:rPr>
          <w:b/>
          <w:bCs/>
          <w:lang w:val="en-US"/>
        </w:rPr>
        <w:t xml:space="preserve">last element </w:t>
      </w:r>
      <w:r w:rsidRPr="00C96665">
        <w:rPr>
          <w:lang w:val="en-US"/>
        </w:rPr>
        <w:t>of the array is the amount of rotation you need to perform.</w:t>
      </w:r>
    </w:p>
    <w:p w14:paraId="2F29C9AF" w14:textId="4B726FA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</w:t>
      </w:r>
      <w:r w:rsidRPr="00C96665">
        <w:rPr>
          <w:b/>
          <w:lang w:val="en-US"/>
        </w:rPr>
        <w:t>result</w:t>
      </w:r>
      <w:r w:rsidR="00982516">
        <w:rPr>
          <w:b/>
          <w:lang w:val="en-US"/>
        </w:rPr>
        <w:t>ing</w:t>
      </w:r>
      <w:r w:rsidRPr="00C96665">
        <w:rPr>
          <w:lang w:val="en-US"/>
        </w:rPr>
        <w:t xml:space="preserve"> array after the rotations. The elements should be printed on one </w:t>
      </w:r>
      <w:r w:rsidRPr="00C96665">
        <w:rPr>
          <w:b/>
          <w:lang w:val="en-US"/>
        </w:rPr>
        <w:t>line</w:t>
      </w:r>
      <w:r w:rsidRPr="00C96665">
        <w:rPr>
          <w:lang w:val="en-US"/>
        </w:rPr>
        <w:t xml:space="preserve">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712B02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82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82"/>
        <w:gridCol w:w="3543"/>
      </w:tblGrid>
      <w:tr w:rsidR="00C96665" w:rsidRPr="00C96665" w14:paraId="1202AADF" w14:textId="77777777" w:rsidTr="00FB1842">
        <w:trPr>
          <w:trHeight w:val="25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2D1B0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305C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66EDDCD" w14:textId="77777777" w:rsidTr="00FB1842">
        <w:trPr>
          <w:trHeight w:val="27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1EA3B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'1', '2', '3', '4', '2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39C45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3 4 1 2</w:t>
            </w:r>
          </w:p>
        </w:tc>
      </w:tr>
      <w:tr w:rsidR="00C96665" w:rsidRPr="00C96665" w14:paraId="5DBE4E4E" w14:textId="77777777" w:rsidTr="00FB1842">
        <w:trPr>
          <w:trHeight w:val="306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00067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Banana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Orang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Coconut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Appl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>, '15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C3DDF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Orange Coconut Apple Banana</w:t>
            </w:r>
          </w:p>
        </w:tc>
      </w:tr>
    </w:tbl>
    <w:p w14:paraId="78BC855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353B836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a </w:t>
      </w:r>
      <w:r w:rsidRPr="00C96665">
        <w:rPr>
          <w:b/>
          <w:bCs/>
        </w:rPr>
        <w:t>built-in function</w:t>
      </w:r>
      <w:r w:rsidRPr="00C96665">
        <w:t xml:space="preserve"> for inserting elements </w:t>
      </w:r>
      <w:r w:rsidRPr="00C96665">
        <w:rPr>
          <w:b/>
          <w:bCs/>
        </w:rPr>
        <w:t>at the</w:t>
      </w:r>
      <w:r w:rsidRPr="00C96665">
        <w:t xml:space="preserve"> </w:t>
      </w:r>
      <w:r w:rsidRPr="00C96665">
        <w:rPr>
          <w:b/>
          <w:bCs/>
        </w:rPr>
        <w:t xml:space="preserve">start </w:t>
      </w:r>
      <w:r w:rsidRPr="00C96665">
        <w:t>of the array.</w:t>
      </w:r>
    </w:p>
    <w:p w14:paraId="6DCEE195" w14:textId="4ACCC0FA" w:rsidR="00C96665" w:rsidRPr="00C96665" w:rsidRDefault="009E106C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>
        <w:t>Non-Decreasing Subset</w:t>
      </w:r>
    </w:p>
    <w:p w14:paraId="34B0F59C" w14:textId="6685AC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extracts only those numbers that </w:t>
      </w:r>
      <w:r w:rsidRPr="00C96665">
        <w:rPr>
          <w:bCs/>
          <w:lang w:val="en-US"/>
        </w:rPr>
        <w:t>for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non-decreasing subse</w:t>
      </w:r>
      <w:r w:rsidR="009E106C">
        <w:rPr>
          <w:b/>
          <w:bCs/>
          <w:lang w:val="en-US"/>
        </w:rPr>
        <w:t>t</w:t>
      </w:r>
      <w:r w:rsidRPr="00C96665">
        <w:rPr>
          <w:lang w:val="en-US"/>
        </w:rPr>
        <w:t xml:space="preserve">. In other words, you start from the </w:t>
      </w:r>
      <w:r w:rsidRPr="00C96665">
        <w:rPr>
          <w:b/>
          <w:bCs/>
          <w:lang w:val="en-US"/>
        </w:rPr>
        <w:t>first element</w:t>
      </w:r>
      <w:r w:rsidRPr="00C96665">
        <w:rPr>
          <w:lang w:val="en-US"/>
        </w:rPr>
        <w:t xml:space="preserve"> and continue to </w:t>
      </w:r>
      <w:r w:rsidRPr="00C96665">
        <w:rPr>
          <w:b/>
          <w:bCs/>
          <w:lang w:val="en-US"/>
        </w:rPr>
        <w:t>the end</w:t>
      </w:r>
      <w:r w:rsidRPr="00C96665">
        <w:rPr>
          <w:lang w:val="en-US"/>
        </w:rPr>
        <w:t xml:space="preserve"> of the </w:t>
      </w:r>
      <w:r w:rsidRPr="00C96665">
        <w:rPr>
          <w:bCs/>
          <w:lang w:val="en-US"/>
        </w:rPr>
        <w:t>given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rra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of numbers</w:t>
      </w:r>
      <w:r w:rsidRPr="00C96665">
        <w:rPr>
          <w:lang w:val="en-US"/>
        </w:rPr>
        <w:t xml:space="preserve">. Any number which is </w:t>
      </w:r>
      <w:r w:rsidRPr="00C96665">
        <w:rPr>
          <w:b/>
          <w:bCs/>
          <w:noProof/>
          <w:lang w:val="en-US"/>
        </w:rPr>
        <w:t xml:space="preserve">LESS THAN </w:t>
      </w: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ignored</w:t>
      </w:r>
      <w:r w:rsidRPr="00C96665">
        <w:rPr>
          <w:lang w:val="en-US"/>
        </w:rPr>
        <w:t xml:space="preserve">, alternatively if it’s </w:t>
      </w:r>
      <w:r w:rsidRPr="006C60B3">
        <w:rPr>
          <w:b/>
          <w:bCs/>
          <w:lang w:val="en-US"/>
        </w:rPr>
        <w:t>equal or higher</w:t>
      </w:r>
      <w:r w:rsidRPr="00C96665">
        <w:rPr>
          <w:lang w:val="en-US"/>
        </w:rPr>
        <w:t xml:space="preserve"> than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you set it as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and you </w:t>
      </w:r>
      <w:r w:rsidRPr="00C876F7">
        <w:rPr>
          <w:b/>
          <w:bCs/>
          <w:lang w:val="en-US"/>
        </w:rPr>
        <w:t>continue</w:t>
      </w:r>
      <w:r w:rsidRPr="00C96665">
        <w:rPr>
          <w:lang w:val="en-US"/>
        </w:rPr>
        <w:t xml:space="preserve"> to the next number. </w:t>
      </w:r>
    </w:p>
    <w:p w14:paraId="03CB2B7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244FBDF0" w14:textId="747D592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B2AB5">
        <w:rPr>
          <w:lang w:val="en-US"/>
        </w:rPr>
        <w:t xml:space="preserve">an </w:t>
      </w:r>
      <w:r w:rsidRPr="00C96665">
        <w:rPr>
          <w:lang w:val="en-US"/>
        </w:rPr>
        <w:t>array of numbers.</w:t>
      </w:r>
    </w:p>
    <w:p w14:paraId="2236792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ED1B1C5" w14:textId="57A1F19E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processed array after the filtration, which should</w:t>
      </w:r>
      <w:r w:rsidR="009E106C">
        <w:rPr>
          <w:lang w:val="en-US"/>
        </w:rPr>
        <w:t xml:space="preserve"> be a non-decreasing subset</w:t>
      </w:r>
      <w:r w:rsidRPr="00C96665">
        <w:rPr>
          <w:lang w:val="en-US"/>
        </w:rPr>
        <w:t xml:space="preserve">. The elements should be printed on one line, separated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6D9D90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85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708"/>
      </w:tblGrid>
      <w:tr w:rsidR="00C96665" w:rsidRPr="00C96665" w14:paraId="5E5EEE9B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4534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A6FD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0A57A542" w14:textId="77777777" w:rsidTr="00882711">
        <w:trPr>
          <w:trHeight w:val="231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4A11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3, 8, 4, 10, 12, 3, 2, 2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43DE8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3 8 10 12 24</w:t>
            </w:r>
          </w:p>
        </w:tc>
      </w:tr>
      <w:tr w:rsidR="00C96665" w:rsidRPr="00C96665" w14:paraId="5D43BB8E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B7C6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2, 3, 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8FD0A2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56A66475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F1539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20, 3, 2, 15, 6, 1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DEEFE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20</w:t>
            </w:r>
          </w:p>
        </w:tc>
      </w:tr>
    </w:tbl>
    <w:p w14:paraId="4868C2B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6026A4D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The </w:t>
      </w:r>
      <w:r w:rsidRPr="00C96665">
        <w:rPr>
          <w:rFonts w:ascii="Consolas" w:hAnsi="Consolas"/>
          <w:b/>
          <w:bCs/>
          <w:noProof/>
        </w:rPr>
        <w:t>Array.filter()</w:t>
      </w:r>
      <w:r w:rsidRPr="00C96665">
        <w:rPr>
          <w:noProof/>
        </w:rPr>
        <w:t xml:space="preserve"> </w:t>
      </w:r>
      <w:r w:rsidRPr="00C96665">
        <w:t>built-in function might help you a lot with this problem.</w:t>
      </w:r>
    </w:p>
    <w:p w14:paraId="55B4EFE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eastAsia="SimSun"/>
          <w:noProof/>
          <w:color w:val="642D08"/>
          <w:lang w:val="bg-BG"/>
        </w:rPr>
      </w:pPr>
      <w:r w:rsidRPr="00C96665">
        <w:lastRenderedPageBreak/>
        <w:t>Tseam</w:t>
      </w:r>
      <w:r w:rsidRPr="00C96665">
        <w:rPr>
          <w:rFonts w:eastAsia="SimSun"/>
          <w:noProof/>
          <w:color w:val="642D08"/>
        </w:rPr>
        <w:t xml:space="preserve"> </w:t>
      </w:r>
      <w:r w:rsidRPr="00C96665">
        <w:t>Account</w:t>
      </w:r>
    </w:p>
    <w:p w14:paraId="19653CEE" w14:textId="73E0CB88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 xml:space="preserve">As a gamer, Peter has Tseam Account. He loves to buy new games. You are given Peter's account with all of his games-&gt; </w:t>
      </w:r>
      <w:r w:rsidRPr="00C96665">
        <w:rPr>
          <w:rFonts w:ascii="Calibri" w:eastAsia="Calibri" w:hAnsi="Calibri" w:cs="Arial"/>
          <w:b/>
        </w:rPr>
        <w:t>strings</w:t>
      </w:r>
      <w:r w:rsidRPr="00C96665">
        <w:rPr>
          <w:rFonts w:ascii="Calibri" w:eastAsia="Calibri" w:hAnsi="Calibri" w:cs="Arial"/>
        </w:rPr>
        <w:t xml:space="preserve">, </w:t>
      </w:r>
      <w:r w:rsidRPr="00C96665">
        <w:rPr>
          <w:rFonts w:ascii="Calibri" w:eastAsia="Calibri" w:hAnsi="Calibri" w:cs="Arial"/>
          <w:b/>
        </w:rPr>
        <w:t>separated</w:t>
      </w:r>
      <w:r w:rsidRPr="00C96665">
        <w:rPr>
          <w:rFonts w:ascii="Calibri" w:eastAsia="Calibri" w:hAnsi="Calibri" w:cs="Arial"/>
        </w:rPr>
        <w:t xml:space="preserve"> by space. Until you </w:t>
      </w:r>
      <w:proofErr w:type="gramStart"/>
      <w:r w:rsidR="006B2F4B">
        <w:rPr>
          <w:rFonts w:ascii="Calibri" w:eastAsia="Calibri" w:hAnsi="Calibri" w:cs="Arial"/>
        </w:rPr>
        <w:t>receive</w:t>
      </w:r>
      <w:proofErr w:type="gramEnd"/>
      <w:r w:rsidRPr="00C96665">
        <w:rPr>
          <w:rFonts w:ascii="Calibri" w:eastAsia="Calibri" w:hAnsi="Calibri" w:cs="Arial"/>
        </w:rPr>
        <w:t xml:space="preserve"> </w:t>
      </w:r>
      <w:r w:rsidRPr="00C96665">
        <w:rPr>
          <w:rFonts w:ascii="Calibri" w:eastAsia="Calibri" w:hAnsi="Calibri" w:cs="Arial"/>
          <w:b/>
        </w:rPr>
        <w:t>"</w:t>
      </w:r>
      <w:r w:rsidRPr="00C96665">
        <w:rPr>
          <w:rFonts w:ascii="Consolas" w:eastAsia="Calibri" w:hAnsi="Consolas" w:cs="Arial"/>
          <w:b/>
          <w:noProof/>
        </w:rPr>
        <w:t>Play</w:t>
      </w:r>
      <w:r w:rsidRPr="00C96665">
        <w:rPr>
          <w:rFonts w:ascii="Consolas" w:eastAsia="Calibri" w:hAnsi="Consolas" w:cs="Arial"/>
          <w:b/>
        </w:rPr>
        <w:t>!</w:t>
      </w:r>
      <w:r w:rsidRPr="00C96665">
        <w:rPr>
          <w:rFonts w:ascii="Calibri" w:eastAsia="Calibri" w:hAnsi="Calibri" w:cs="Arial"/>
          <w:b/>
        </w:rPr>
        <w:t xml:space="preserve">" </w:t>
      </w:r>
      <w:r w:rsidRPr="00C96665">
        <w:rPr>
          <w:rFonts w:ascii="Calibri" w:eastAsia="Calibri" w:hAnsi="Calibri" w:cs="Arial"/>
        </w:rPr>
        <w:t xml:space="preserve">you will be receiving commands which Peter does with his </w:t>
      </w:r>
      <w:r w:rsidR="00C876F7" w:rsidRPr="00C96665">
        <w:rPr>
          <w:rFonts w:ascii="Calibri" w:eastAsia="Calibri" w:hAnsi="Calibri" w:cs="Arial"/>
        </w:rPr>
        <w:t>account.</w:t>
      </w:r>
    </w:p>
    <w:p w14:paraId="5BDF242A" w14:textId="77777777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>You may receive the following commands:</w:t>
      </w:r>
    </w:p>
    <w:p w14:paraId="1A7B57D2" w14:textId="3F9A99A0" w:rsidR="00C96665" w:rsidRPr="00C876F7" w:rsidRDefault="00C96665" w:rsidP="00C876F7">
      <w:pPr>
        <w:pStyle w:val="ac"/>
        <w:numPr>
          <w:ilvl w:val="0"/>
          <w:numId w:val="44"/>
        </w:numPr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Install {game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</w:t>
      </w:r>
      <w:r w:rsidR="00C876F7">
        <w:rPr>
          <w:rFonts w:ascii="Consolas" w:hAnsi="Consolas"/>
          <w:b/>
          <w:noProof/>
          <w:lang w:eastAsia="bg-BG"/>
        </w:rPr>
        <w:t xml:space="preserve"> </w:t>
      </w:r>
      <w:r w:rsidR="00C876F7" w:rsidRPr="00C876F7">
        <w:rPr>
          <w:rFonts w:ascii="Calibri" w:eastAsia="Calibri" w:hAnsi="Calibri" w:cs="Arial"/>
          <w:b/>
        </w:rPr>
        <w:t>add</w:t>
      </w:r>
      <w:r w:rsidR="00C876F7" w:rsidRPr="00C876F7">
        <w:rPr>
          <w:rFonts w:ascii="Calibri" w:eastAsia="Calibri" w:hAnsi="Calibri" w:cs="Arial"/>
        </w:rPr>
        <w:t xml:space="preserve"> the game at </w:t>
      </w:r>
      <w:r w:rsidR="006B2F4B">
        <w:rPr>
          <w:rFonts w:ascii="Calibri" w:eastAsia="Calibri" w:hAnsi="Calibri" w:cs="Arial"/>
        </w:rPr>
        <w:t xml:space="preserve">the </w:t>
      </w:r>
      <w:r w:rsidR="00C876F7" w:rsidRPr="00C876F7">
        <w:rPr>
          <w:rFonts w:ascii="Calibri" w:eastAsia="Calibri" w:hAnsi="Calibri" w:cs="Arial"/>
          <w:b/>
        </w:rPr>
        <w:t>last</w:t>
      </w:r>
      <w:r w:rsidR="00C876F7" w:rsidRPr="00C876F7">
        <w:rPr>
          <w:rFonts w:ascii="Calibri" w:eastAsia="Calibri" w:hAnsi="Calibri" w:cs="Arial"/>
        </w:rPr>
        <w:t xml:space="preserve"> position in the account, but only if it </w:t>
      </w:r>
      <w:proofErr w:type="gramStart"/>
      <w:r w:rsidR="00C876F7" w:rsidRPr="00C876F7">
        <w:rPr>
          <w:rFonts w:ascii="Calibri" w:eastAsia="Calibri" w:hAnsi="Calibri" w:cs="Arial"/>
          <w:b/>
        </w:rPr>
        <w:t>isn't</w:t>
      </w:r>
      <w:proofErr w:type="gramEnd"/>
      <w:r w:rsidR="00C876F7" w:rsidRPr="00C876F7">
        <w:rPr>
          <w:rFonts w:ascii="Calibri" w:eastAsia="Calibri" w:hAnsi="Calibri" w:cs="Arial"/>
        </w:rPr>
        <w:t xml:space="preserve"> installed already.</w:t>
      </w:r>
    </w:p>
    <w:p w14:paraId="08E4D0BC" w14:textId="7622CD36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ninstall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delete</w:t>
      </w:r>
      <w:r w:rsidR="00C876F7" w:rsidRPr="00C96665">
        <w:rPr>
          <w:rFonts w:ascii="Calibri" w:eastAsia="Calibri" w:hAnsi="Calibri" w:cs="Arial"/>
        </w:rPr>
        <w:t xml:space="preserve"> the game if it </w:t>
      </w:r>
      <w:r w:rsidR="00C876F7" w:rsidRPr="00C96665">
        <w:rPr>
          <w:rFonts w:ascii="Calibri" w:eastAsia="Calibri" w:hAnsi="Calibri" w:cs="Arial"/>
          <w:b/>
        </w:rPr>
        <w:t>exists</w:t>
      </w:r>
      <w:r w:rsidR="00C876F7" w:rsidRPr="00C96665">
        <w:rPr>
          <w:rFonts w:ascii="Calibri" w:eastAsia="Calibri" w:hAnsi="Calibri" w:cs="Arial"/>
        </w:rPr>
        <w:t>.</w:t>
      </w:r>
    </w:p>
    <w:p w14:paraId="4D286DAD" w14:textId="731E5425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pdate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update</w:t>
      </w:r>
      <w:r w:rsidR="00C876F7" w:rsidRPr="00C96665">
        <w:rPr>
          <w:rFonts w:ascii="Calibri" w:eastAsia="Calibri" w:hAnsi="Calibri" w:cs="Arial"/>
        </w:rPr>
        <w:t xml:space="preserve"> the game </w:t>
      </w:r>
      <w:r w:rsidR="00C876F7" w:rsidRPr="00C96665">
        <w:rPr>
          <w:rFonts w:ascii="Calibri" w:eastAsia="Calibri" w:hAnsi="Calibri" w:cs="Arial"/>
          <w:b/>
        </w:rPr>
        <w:t>if it exists</w:t>
      </w:r>
      <w:r w:rsidR="00C876F7" w:rsidRPr="00C96665">
        <w:rPr>
          <w:rFonts w:ascii="Calibri" w:eastAsia="Calibri" w:hAnsi="Calibri" w:cs="Arial"/>
        </w:rPr>
        <w:t xml:space="preserve"> and place it </w:t>
      </w:r>
      <w:r w:rsidR="006B2F4B">
        <w:rPr>
          <w:rFonts w:ascii="Calibri" w:eastAsia="Calibri" w:hAnsi="Calibri" w:cs="Arial"/>
        </w:rPr>
        <w:t>i</w:t>
      </w:r>
      <w:r w:rsidR="00C876F7" w:rsidRPr="00C96665">
        <w:rPr>
          <w:rFonts w:ascii="Calibri" w:eastAsia="Calibri" w:hAnsi="Calibri" w:cs="Arial"/>
        </w:rPr>
        <w:t xml:space="preserve">n </w:t>
      </w:r>
      <w:r w:rsidR="006B2F4B">
        <w:rPr>
          <w:rFonts w:ascii="Calibri" w:eastAsia="Calibri" w:hAnsi="Calibri" w:cs="Arial"/>
        </w:rPr>
        <w:t xml:space="preserve">the </w:t>
      </w:r>
      <w:r w:rsidR="00C876F7" w:rsidRPr="00C96665">
        <w:rPr>
          <w:rFonts w:ascii="Calibri" w:eastAsia="Calibri" w:hAnsi="Calibri" w:cs="Arial"/>
          <w:b/>
        </w:rPr>
        <w:t>last position</w:t>
      </w:r>
      <w:r w:rsidR="00C876F7" w:rsidRPr="00C96665">
        <w:rPr>
          <w:rFonts w:ascii="Calibri" w:eastAsia="Calibri" w:hAnsi="Calibri" w:cs="Arial"/>
        </w:rPr>
        <w:t>.</w:t>
      </w:r>
    </w:p>
    <w:p w14:paraId="2304543A" w14:textId="5B9B6D89" w:rsidR="00C96665" w:rsidRPr="00C876F7" w:rsidRDefault="00C96665" w:rsidP="00C876F7">
      <w:pPr>
        <w:pStyle w:val="ac"/>
        <w:numPr>
          <w:ilvl w:val="0"/>
          <w:numId w:val="44"/>
        </w:numPr>
        <w:spacing w:line="360" w:lineRule="auto"/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Expansion {game}-{expansion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876F7">
        <w:rPr>
          <w:rFonts w:ascii="Calibri" w:eastAsia="Calibri" w:hAnsi="Calibri" w:cs="Arial"/>
        </w:rPr>
        <w:t xml:space="preserve">check if the game exists and </w:t>
      </w:r>
      <w:r w:rsidR="00C876F7" w:rsidRPr="00C876F7">
        <w:rPr>
          <w:rFonts w:ascii="Calibri" w:eastAsia="Calibri" w:hAnsi="Calibri" w:cs="Arial"/>
          <w:b/>
        </w:rPr>
        <w:t>insert</w:t>
      </w:r>
      <w:r w:rsidR="00C876F7" w:rsidRPr="00C876F7">
        <w:rPr>
          <w:rFonts w:ascii="Calibri" w:eastAsia="Calibri" w:hAnsi="Calibri" w:cs="Arial"/>
        </w:rPr>
        <w:t xml:space="preserve"> after it the expansion in the following format: "</w:t>
      </w:r>
      <w:r w:rsidR="00C876F7" w:rsidRPr="00C876F7">
        <w:rPr>
          <w:rFonts w:ascii="Consolas" w:eastAsia="Calibri" w:hAnsi="Consolas" w:cs="Arial"/>
          <w:b/>
        </w:rPr>
        <w:t>{</w:t>
      </w:r>
      <w:r w:rsidR="00C876F7" w:rsidRPr="00C876F7">
        <w:rPr>
          <w:rFonts w:ascii="Consolas" w:eastAsia="Calibri" w:hAnsi="Consolas" w:cs="Arial"/>
          <w:b/>
          <w:noProof/>
        </w:rPr>
        <w:t>game}:{expansion</w:t>
      </w:r>
      <w:r w:rsidR="00C876F7" w:rsidRPr="00C876F7">
        <w:rPr>
          <w:rFonts w:ascii="Consolas" w:eastAsia="Calibri" w:hAnsi="Consolas" w:cs="Arial"/>
          <w:b/>
        </w:rPr>
        <w:t>}</w:t>
      </w:r>
      <w:r w:rsidR="00C876F7" w:rsidRPr="00C876F7">
        <w:rPr>
          <w:rFonts w:ascii="Calibri" w:eastAsia="Calibri" w:hAnsi="Calibri" w:cs="Arial"/>
          <w:b/>
        </w:rPr>
        <w:t>";</w:t>
      </w:r>
    </w:p>
    <w:p w14:paraId="7332AE20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A4EF2B0" w14:textId="6D8F14A9" w:rsidR="00C96665" w:rsidRPr="00C96665" w:rsidRDefault="00C96665" w:rsidP="00C96665">
      <w:pPr>
        <w:numPr>
          <w:ilvl w:val="0"/>
          <w:numId w:val="45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On the </w:t>
      </w:r>
      <w:r w:rsidRPr="00C96665">
        <w:rPr>
          <w:rFonts w:ascii="Calibri" w:hAnsi="Calibri" w:cs="Calibri"/>
          <w:b/>
          <w:noProof/>
          <w:lang w:eastAsia="bg-BG"/>
        </w:rPr>
        <w:t>first input line</w:t>
      </w:r>
      <w:r w:rsidRPr="00C96665">
        <w:rPr>
          <w:rFonts w:ascii="Calibri" w:hAnsi="Calibri" w:cs="Calibri"/>
          <w:noProof/>
          <w:lang w:eastAsia="bg-BG"/>
        </w:rPr>
        <w:t xml:space="preserve"> you will receive Peter`s </w:t>
      </w:r>
      <w:r w:rsidRPr="00C96665">
        <w:rPr>
          <w:rFonts w:ascii="Calibri" w:hAnsi="Calibri" w:cs="Calibri"/>
          <w:b/>
          <w:noProof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 - </w:t>
      </w:r>
      <w:r w:rsidR="006B2F4B">
        <w:rPr>
          <w:rFonts w:ascii="Calibri" w:hAnsi="Calibri" w:cs="Calibri"/>
          <w:noProof/>
          <w:lang w:eastAsia="bg-BG"/>
        </w:rPr>
        <w:t xml:space="preserve">a </w:t>
      </w:r>
      <w:r w:rsidRPr="00C96665">
        <w:rPr>
          <w:rFonts w:ascii="Calibri" w:hAnsi="Calibri" w:cs="Calibri"/>
          <w:b/>
          <w:noProof/>
          <w:lang w:eastAsia="bg-BG"/>
        </w:rPr>
        <w:t>sequence</w:t>
      </w:r>
      <w:r w:rsidRPr="00C96665">
        <w:rPr>
          <w:rFonts w:ascii="Calibri" w:hAnsi="Calibri" w:cs="Calibri"/>
          <w:noProof/>
          <w:lang w:eastAsia="bg-BG"/>
        </w:rPr>
        <w:t xml:space="preserve"> of game names, </w:t>
      </w:r>
      <w:r w:rsidRPr="00C96665">
        <w:rPr>
          <w:rFonts w:ascii="Calibri" w:hAnsi="Calibri" w:cs="Calibri"/>
          <w:b/>
          <w:noProof/>
          <w:lang w:eastAsia="bg-BG"/>
        </w:rPr>
        <w:t>separated</w:t>
      </w:r>
      <w:r w:rsidRPr="00C96665">
        <w:rPr>
          <w:rFonts w:ascii="Calibri" w:hAnsi="Calibri" w:cs="Calibri"/>
          <w:noProof/>
          <w:lang w:eastAsia="bg-BG"/>
        </w:rPr>
        <w:t xml:space="preserve"> by space.</w:t>
      </w:r>
    </w:p>
    <w:p w14:paraId="41C14DE3" w14:textId="77777777" w:rsidR="00C96665" w:rsidRPr="00C96665" w:rsidRDefault="00C96665" w:rsidP="00C96665">
      <w:pPr>
        <w:numPr>
          <w:ilvl w:val="0"/>
          <w:numId w:val="45"/>
        </w:numPr>
        <w:contextualSpacing/>
        <w:rPr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Until you receive 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onsolas" w:hAnsi="Consolas" w:cs="Calibri"/>
          <w:b/>
          <w:noProof/>
          <w:lang w:eastAsia="bg-BG"/>
        </w:rPr>
        <w:t>Play!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alibri" w:hAnsi="Calibri" w:cs="Calibri"/>
          <w:noProof/>
          <w:lang w:eastAsia="bg-BG"/>
        </w:rPr>
        <w:t xml:space="preserve"> you will be receiving </w:t>
      </w:r>
      <w:r w:rsidRPr="00C96665">
        <w:rPr>
          <w:rFonts w:ascii="Calibri" w:hAnsi="Calibri" w:cs="Calibri"/>
          <w:b/>
          <w:noProof/>
          <w:lang w:eastAsia="bg-BG"/>
        </w:rPr>
        <w:t>commands</w:t>
      </w:r>
      <w:r w:rsidRPr="00C96665">
        <w:rPr>
          <w:noProof/>
          <w:lang w:eastAsia="bg-BG"/>
        </w:rPr>
        <w:t xml:space="preserve">. </w:t>
      </w:r>
    </w:p>
    <w:p w14:paraId="2FD5D25C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8F3E58B" w14:textId="2518961A" w:rsidR="00C96665" w:rsidRPr="00C96665" w:rsidRDefault="00C96665" w:rsidP="00C96665">
      <w:pPr>
        <w:numPr>
          <w:ilvl w:val="0"/>
          <w:numId w:val="46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As output</w:t>
      </w:r>
      <w:r w:rsidR="006B2F4B">
        <w:rPr>
          <w:rFonts w:ascii="Calibri" w:hAnsi="Calibri" w:cs="Calibri"/>
          <w:noProof/>
          <w:lang w:eastAsia="bg-BG"/>
        </w:rPr>
        <w:t>,</w:t>
      </w:r>
      <w:r w:rsidRPr="00C96665">
        <w:rPr>
          <w:rFonts w:ascii="Calibri" w:hAnsi="Calibri" w:cs="Calibri"/>
          <w:noProof/>
          <w:lang w:eastAsia="bg-BG"/>
        </w:rPr>
        <w:t xml:space="preserve"> you must print </w:t>
      </w:r>
      <w:r w:rsidRPr="00C96665">
        <w:rPr>
          <w:rFonts w:ascii="Calibri" w:hAnsi="Calibri" w:cs="Calibri"/>
          <w:lang w:eastAsia="bg-BG"/>
        </w:rPr>
        <w:t xml:space="preserve">Peter`s Tseam </w:t>
      </w:r>
      <w:r w:rsidRPr="00C96665">
        <w:rPr>
          <w:rFonts w:ascii="Calibri" w:hAnsi="Calibri" w:cs="Calibri"/>
          <w:b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. </w:t>
      </w:r>
    </w:p>
    <w:p w14:paraId="7FB9E2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Constraints</w:t>
      </w:r>
    </w:p>
    <w:p w14:paraId="192CB2BE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The</w:t>
      </w:r>
      <w:r w:rsidRPr="00C96665">
        <w:rPr>
          <w:rFonts w:ascii="Calibri" w:hAnsi="Calibri" w:cs="Calibri"/>
          <w:b/>
          <w:noProof/>
          <w:lang w:eastAsia="bg-BG"/>
        </w:rPr>
        <w:t xml:space="preserve"> command will always be valid.</w:t>
      </w:r>
    </w:p>
    <w:p w14:paraId="62D1F12C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The </w:t>
      </w:r>
      <w:r w:rsidRPr="00C96665">
        <w:rPr>
          <w:rFonts w:ascii="Calibri" w:hAnsi="Calibri" w:cs="Calibri"/>
          <w:b/>
          <w:lang w:eastAsia="bg-BG"/>
        </w:rPr>
        <w:t xml:space="preserve">game </w:t>
      </w:r>
      <w:r w:rsidRPr="00C96665">
        <w:rPr>
          <w:rFonts w:ascii="Calibri" w:hAnsi="Calibri" w:cs="Calibri"/>
          <w:lang w:eastAsia="bg-BG"/>
        </w:rPr>
        <w:t xml:space="preserve">and </w:t>
      </w:r>
      <w:r w:rsidRPr="00C96665">
        <w:rPr>
          <w:rFonts w:ascii="Calibri" w:hAnsi="Calibri" w:cs="Calibri"/>
          <w:b/>
          <w:lang w:eastAsia="bg-BG"/>
        </w:rPr>
        <w:t>expansion</w:t>
      </w:r>
      <w:r w:rsidRPr="00C96665">
        <w:rPr>
          <w:rFonts w:ascii="Calibri" w:hAnsi="Calibri" w:cs="Calibri"/>
          <w:lang w:eastAsia="bg-BG"/>
        </w:rPr>
        <w:t xml:space="preserve"> will be strings and will contain any character, except 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onsolas" w:hAnsi="Consolas" w:cs="Calibri"/>
          <w:b/>
          <w:noProof/>
          <w:lang w:eastAsia="bg-BG"/>
        </w:rPr>
        <w:t>-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alibri" w:hAnsi="Calibri" w:cs="Calibri"/>
          <w:lang w:eastAsia="bg-BG"/>
        </w:rPr>
        <w:t>.</w:t>
      </w:r>
    </w:p>
    <w:p w14:paraId="2B1E1022" w14:textId="77777777" w:rsidR="00C96665" w:rsidRPr="00C96665" w:rsidRDefault="00C96665" w:rsidP="00C96665">
      <w:pPr>
        <w:numPr>
          <w:ilvl w:val="0"/>
          <w:numId w:val="48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Allowed working </w:t>
      </w:r>
      <w:r w:rsidRPr="00C96665">
        <w:rPr>
          <w:rFonts w:ascii="Calibri" w:hAnsi="Calibri" w:cs="Calibri"/>
          <w:b/>
          <w:noProof/>
          <w:lang w:eastAsia="bg-BG"/>
        </w:rPr>
        <w:t>time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memory</w:t>
      </w:r>
      <w:r w:rsidRPr="00C96665">
        <w:rPr>
          <w:rFonts w:ascii="Calibri" w:hAnsi="Calibri" w:cs="Calibri"/>
          <w:noProof/>
          <w:lang w:eastAsia="bg-BG"/>
        </w:rPr>
        <w:t xml:space="preserve">: </w:t>
      </w:r>
      <w:r w:rsidRPr="00C96665">
        <w:rPr>
          <w:rFonts w:ascii="Calibri" w:hAnsi="Calibri" w:cs="Calibri"/>
          <w:b/>
          <w:noProof/>
          <w:lang w:eastAsia="bg-BG"/>
        </w:rPr>
        <w:t>100ms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16MB</w:t>
      </w:r>
      <w:r w:rsidRPr="00C96665">
        <w:rPr>
          <w:rFonts w:ascii="Calibri" w:hAnsi="Calibri" w:cs="Calibri"/>
          <w:noProof/>
          <w:lang w:eastAsia="bg-BG"/>
        </w:rPr>
        <w:t>.</w:t>
      </w:r>
    </w:p>
    <w:p w14:paraId="3B5DB87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Style w:val="TableGrid1"/>
        <w:tblW w:w="9782" w:type="dxa"/>
        <w:tblInd w:w="-289" w:type="dxa"/>
        <w:tblLook w:val="04A0" w:firstRow="1" w:lastRow="0" w:firstColumn="1" w:lastColumn="0" w:noHBand="0" w:noVBand="1"/>
      </w:tblPr>
      <w:tblGrid>
        <w:gridCol w:w="2836"/>
        <w:gridCol w:w="2977"/>
        <w:gridCol w:w="3969"/>
      </w:tblGrid>
      <w:tr w:rsidR="00C96665" w:rsidRPr="00C96665" w14:paraId="69F431BB" w14:textId="77777777" w:rsidTr="002E26D3">
        <w:trPr>
          <w:trHeight w:val="364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79F44A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D6C90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A9432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Comments</w:t>
            </w:r>
          </w:p>
        </w:tc>
      </w:tr>
      <w:tr w:rsidR="00C96665" w:rsidRPr="00C96665" w14:paraId="38178E22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D588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1820B340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Install LoL',</w:t>
            </w:r>
          </w:p>
          <w:p w14:paraId="398966DB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WoW',</w:t>
            </w:r>
          </w:p>
          <w:p w14:paraId="673BB9C5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Diablo',</w:t>
            </w:r>
          </w:p>
          <w:p w14:paraId="7952AF1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S-Go',</w:t>
            </w:r>
          </w:p>
          <w:p w14:paraId="74137D6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F1BC2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CS:Go LoL Diabl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8A9A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receive the account =&gt; CS, WoW, Diablo</w:t>
            </w:r>
          </w:p>
          <w:p w14:paraId="7BB0829D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Install LoL =&gt; CS, WoW, Diablo, LoL</w:t>
            </w:r>
          </w:p>
          <w:p w14:paraId="3D8FCE47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ninstall WoW =&gt; CS, Diablo, LoL</w:t>
            </w:r>
          </w:p>
          <w:p w14:paraId="50E947F1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pdate Diablo =&gt; CS, LoL, Diablo</w:t>
            </w:r>
          </w:p>
          <w:p w14:paraId="2079D3B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add expansion =&gt; CS, CS:Go, LoL, Diablo</w:t>
            </w:r>
          </w:p>
          <w:p w14:paraId="7CBB4A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print the account.</w:t>
            </w:r>
          </w:p>
        </w:tc>
      </w:tr>
      <w:tr w:rsidR="00C96665" w:rsidRPr="00C96665" w14:paraId="2A60FB4F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4866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7A94949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XCOM',</w:t>
            </w:r>
          </w:p>
          <w:p w14:paraId="3114BB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PeshoGame',</w:t>
            </w:r>
          </w:p>
          <w:p w14:paraId="035B678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WoW',</w:t>
            </w:r>
          </w:p>
          <w:p w14:paraId="649EB87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iv-V',</w:t>
            </w:r>
          </w:p>
          <w:p w14:paraId="3818CAE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D204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Diablo WoW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9F7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</w:p>
        </w:tc>
      </w:tr>
    </w:tbl>
    <w:p w14:paraId="6595DB31" w14:textId="77777777" w:rsidR="00C96665" w:rsidRPr="00C96665" w:rsidRDefault="00C96665" w:rsidP="00C96665">
      <w:pPr>
        <w:pStyle w:val="1"/>
        <w:rPr>
          <w:lang w:val="bg-BG"/>
        </w:rPr>
      </w:pPr>
      <w:r w:rsidRPr="00C96665">
        <w:lastRenderedPageBreak/>
        <w:t>Multidimensional Arrays</w:t>
      </w:r>
    </w:p>
    <w:p w14:paraId="4106CA4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e will mainly work with 2-dimensional arrays. The concept is as simple as working with a simple 1-dimensional array. It is just an array of arrays.</w:t>
      </w:r>
    </w:p>
    <w:p w14:paraId="3C8BF49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Magic Matrices</w:t>
      </w:r>
    </w:p>
    <w:p w14:paraId="60323D89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checks if a given </w:t>
      </w:r>
      <w:r w:rsidRPr="00C96665">
        <w:rPr>
          <w:b/>
          <w:lang w:val="en-US"/>
        </w:rPr>
        <w:t>matrix</w:t>
      </w:r>
      <w:r w:rsidRPr="00C96665">
        <w:rPr>
          <w:lang w:val="en-US"/>
        </w:rPr>
        <w:t xml:space="preserve"> of numbers is magical. A matrix is magical if the </w:t>
      </w:r>
      <w:r w:rsidRPr="00C96665">
        <w:rPr>
          <w:b/>
          <w:bCs/>
          <w:lang w:val="en-US"/>
        </w:rPr>
        <w:t>sums of the cells</w:t>
      </w:r>
      <w:r w:rsidRPr="00C96665">
        <w:rPr>
          <w:lang w:val="en-US"/>
        </w:rPr>
        <w:t xml:space="preserve"> of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row</w:t>
      </w:r>
      <w:r w:rsidRPr="00C96665">
        <w:rPr>
          <w:lang w:val="en-US"/>
        </w:rPr>
        <w:t xml:space="preserve"> and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column</w:t>
      </w:r>
      <w:r w:rsidRPr="00C96665">
        <w:rPr>
          <w:lang w:val="en-US"/>
        </w:rPr>
        <w:t xml:space="preserve"> are </w:t>
      </w:r>
      <w:r w:rsidRPr="00C96665">
        <w:rPr>
          <w:bCs/>
          <w:lang w:val="en-US"/>
        </w:rPr>
        <w:t>equal</w:t>
      </w:r>
      <w:r w:rsidRPr="00C96665">
        <w:rPr>
          <w:lang w:val="en-US"/>
        </w:rPr>
        <w:t xml:space="preserve">. </w:t>
      </w:r>
    </w:p>
    <w:p w14:paraId="026F88F7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0BE61731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arrays, containing numbers </w:t>
      </w:r>
      <w:r w:rsidRPr="00C96665">
        <w:rPr>
          <w:noProof/>
          <w:lang w:val="en-US"/>
        </w:rPr>
        <w:t>(</w:t>
      </w:r>
      <w:r w:rsidRPr="00C96665">
        <w:rPr>
          <w:lang w:val="en-US"/>
        </w:rPr>
        <w:t xml:space="preserve">number </w:t>
      </w:r>
      <w:r w:rsidRPr="00C96665">
        <w:rPr>
          <w:noProof/>
          <w:lang w:val="en-US"/>
        </w:rPr>
        <w:t xml:space="preserve">2D </w:t>
      </w:r>
      <w:r w:rsidRPr="00C96665">
        <w:rPr>
          <w:lang w:val="en-US"/>
        </w:rPr>
        <w:t xml:space="preserve">matrix). The input numbers will </w:t>
      </w:r>
      <w:r w:rsidRPr="00C96665">
        <w:rPr>
          <w:b/>
          <w:bCs/>
          <w:lang w:val="en-US"/>
        </w:rPr>
        <w:t>always be positive</w:t>
      </w:r>
      <w:r w:rsidRPr="00C96665">
        <w:rPr>
          <w:lang w:val="en-US"/>
        </w:rPr>
        <w:t>.</w:t>
      </w:r>
    </w:p>
    <w:p w14:paraId="151473C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4CAA032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a </w:t>
      </w:r>
      <w:r w:rsidRPr="00C96665">
        <w:rPr>
          <w:rFonts w:ascii="Consolas" w:hAnsi="Consolas"/>
          <w:b/>
          <w:noProof/>
          <w:lang w:val="en-US"/>
        </w:rPr>
        <w:t>Boolean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>result indicating whether the matrix is magical or not.</w:t>
      </w:r>
    </w:p>
    <w:p w14:paraId="3148D64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9220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5"/>
        <w:gridCol w:w="1134"/>
        <w:gridCol w:w="426"/>
        <w:gridCol w:w="1984"/>
        <w:gridCol w:w="851"/>
        <w:gridCol w:w="425"/>
        <w:gridCol w:w="1701"/>
        <w:gridCol w:w="1134"/>
      </w:tblGrid>
      <w:tr w:rsidR="00C96665" w:rsidRPr="00C96665" w14:paraId="5A1FDBF0" w14:textId="77777777" w:rsidTr="0014287A">
        <w:trPr>
          <w:trHeight w:val="20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0A2B4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EAF7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EBE39" w14:textId="77777777" w:rsidR="00C96665" w:rsidRPr="00C96665" w:rsidRDefault="00C96665" w:rsidP="00882711"/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487E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8F1BD6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BB5F0" w14:textId="77777777" w:rsidR="00C96665" w:rsidRPr="00C96665" w:rsidRDefault="00C96665" w:rsidP="00882711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F7FD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767A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348F5B10" w14:textId="77777777" w:rsidTr="0014287A">
        <w:trPr>
          <w:trHeight w:val="872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5780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4, 5, 6],</w:t>
            </w:r>
          </w:p>
          <w:p w14:paraId="6B1994D4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6, 5, 4],</w:t>
            </w:r>
          </w:p>
          <w:p w14:paraId="4F6F7A6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5, 5, 5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6D4B3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A9B5D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70B71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1, 32, 45],</w:t>
            </w:r>
          </w:p>
          <w:p w14:paraId="407EB19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0, 1],</w:t>
            </w:r>
          </w:p>
          <w:p w14:paraId="576EAE0A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1, 1]]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178F79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false</w:t>
            </w:r>
          </w:p>
        </w:tc>
        <w:tc>
          <w:tcPr>
            <w:tcW w:w="425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3EE7E6A1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787E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, 0, 0],</w:t>
            </w:r>
          </w:p>
          <w:p w14:paraId="277490F7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0, 1],</w:t>
            </w:r>
          </w:p>
          <w:p w14:paraId="3DEA1F7C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1, 0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6A406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</w:tr>
    </w:tbl>
    <w:p w14:paraId="7AA549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31FB1786" w14:textId="77777777" w:rsidR="00C96665" w:rsidRPr="00C96665" w:rsidRDefault="00C96665" w:rsidP="00C96665">
      <w:pPr>
        <w:pStyle w:val="ac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You can read more about the magic square </w:t>
      </w:r>
      <w:hyperlink r:id="rId10" w:history="1">
        <w:r w:rsidRPr="00C96665">
          <w:rPr>
            <w:rStyle w:val="a9"/>
          </w:rPr>
          <w:t>here</w:t>
        </w:r>
      </w:hyperlink>
      <w:r w:rsidRPr="00C96665">
        <w:t>.</w:t>
      </w:r>
    </w:p>
    <w:p w14:paraId="08C23AD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Spiral Matrix</w:t>
      </w:r>
    </w:p>
    <w:p w14:paraId="1E57DE57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generates a </w:t>
      </w:r>
      <w:r w:rsidRPr="00C96665">
        <w:rPr>
          <w:b/>
          <w:bCs/>
          <w:lang w:val="en-US"/>
        </w:rPr>
        <w:t>Spirally filled</w:t>
      </w:r>
      <w:r w:rsidRPr="00C96665">
        <w:rPr>
          <w:lang w:val="en-US"/>
        </w:rPr>
        <w:t xml:space="preserve"> matrix with numbers, with given dimensions.</w:t>
      </w:r>
    </w:p>
    <w:p w14:paraId="2BF964B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99A2B75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7C3AF9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2 numbers that represent the </w:t>
      </w:r>
      <w:r w:rsidRPr="00C96665">
        <w:rPr>
          <w:b/>
          <w:bCs/>
          <w:lang w:val="en-US"/>
        </w:rPr>
        <w:t>dimension of the matrix</w:t>
      </w:r>
      <w:r w:rsidRPr="00C96665">
        <w:rPr>
          <w:lang w:val="en-US"/>
        </w:rPr>
        <w:t xml:space="preserve">. </w:t>
      </w:r>
    </w:p>
    <w:p w14:paraId="4A81F2F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76527778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The</w:t>
      </w:r>
      <w:r w:rsidRPr="007C3AF9">
        <w:rPr>
          <w:b/>
          <w:lang w:val="en-US"/>
        </w:rPr>
        <w:t xml:space="preserve"> </w:t>
      </w:r>
      <w:r w:rsidRPr="007C3AF9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matrix filled spirally starting from </w:t>
      </w:r>
      <w:r w:rsidRPr="00C96665">
        <w:rPr>
          <w:rFonts w:ascii="Consolas" w:hAnsi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54BE27F6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482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15"/>
        <w:gridCol w:w="1843"/>
        <w:gridCol w:w="300"/>
        <w:gridCol w:w="692"/>
        <w:gridCol w:w="1276"/>
      </w:tblGrid>
      <w:tr w:rsidR="00C96665" w:rsidRPr="00C96665" w14:paraId="1D41C67E" w14:textId="77777777" w:rsidTr="007C3AF9">
        <w:trPr>
          <w:trHeight w:val="26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DB77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32890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180F54" w14:textId="77777777" w:rsidR="00C96665" w:rsidRPr="00C96665" w:rsidRDefault="00C96665" w:rsidP="00882711"/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C64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397C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FEA3275" w14:textId="77777777" w:rsidTr="007C3AF9">
        <w:trPr>
          <w:trHeight w:val="132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8A18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5, 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94BAC" w14:textId="7A2E6413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 4 5</w:t>
            </w:r>
          </w:p>
          <w:p w14:paraId="3BA8F61A" w14:textId="5EBF1ECF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6 17</w:t>
            </w:r>
            <w:r w:rsidR="00AF13F8" w:rsidRPr="007C3AF9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7C3AF9">
              <w:rPr>
                <w:rFonts w:ascii="Consolas" w:eastAsia="Consolas" w:hAnsi="Consolas" w:cstheme="minorHAnsi"/>
                <w:lang w:val="en-US"/>
              </w:rPr>
              <w:t>18 19 6</w:t>
            </w:r>
          </w:p>
          <w:p w14:paraId="5BF61D9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5 24 25 20 7</w:t>
            </w:r>
          </w:p>
          <w:p w14:paraId="0BD9CAAD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4 23 22 21 8</w:t>
            </w:r>
          </w:p>
          <w:p w14:paraId="3D4117C1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3 12 11 10 9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916D7" w14:textId="77777777" w:rsidR="00C96665" w:rsidRPr="007C3AF9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2DF3C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3, 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DB936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</w:t>
            </w:r>
          </w:p>
          <w:p w14:paraId="6DE7352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8 9 4</w:t>
            </w:r>
          </w:p>
          <w:p w14:paraId="59EE8ED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7 6 5</w:t>
            </w:r>
          </w:p>
        </w:tc>
      </w:tr>
    </w:tbl>
    <w:p w14:paraId="469E8B5E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Diagonal Attack</w:t>
      </w:r>
    </w:p>
    <w:p w14:paraId="4B557F52" w14:textId="69F1483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eads a given matrix of numbers, and checks if both </w:t>
      </w:r>
      <w:r w:rsidRPr="00C96665">
        <w:rPr>
          <w:bCs/>
          <w:lang w:val="en-US"/>
        </w:rPr>
        <w:t>main diagonals have</w:t>
      </w:r>
      <w:r w:rsidRPr="00C96665">
        <w:rPr>
          <w:b/>
          <w:bCs/>
          <w:lang w:val="en-US"/>
        </w:rPr>
        <w:t xml:space="preserve"> </w:t>
      </w:r>
      <w:r w:rsidR="007D46BF">
        <w:rPr>
          <w:b/>
          <w:bCs/>
          <w:lang w:val="en-US"/>
        </w:rPr>
        <w:t xml:space="preserve">an </w:t>
      </w:r>
      <w:r w:rsidRPr="00C96665">
        <w:rPr>
          <w:b/>
          <w:bCs/>
          <w:lang w:val="en-US"/>
        </w:rPr>
        <w:t>equal sum</w:t>
      </w:r>
      <w:r w:rsidR="007D46BF">
        <w:rPr>
          <w:lang w:val="en-US"/>
        </w:rPr>
        <w:t>. If they have</w:t>
      </w:r>
      <w:r w:rsidRPr="00C96665">
        <w:rPr>
          <w:lang w:val="en-US"/>
        </w:rPr>
        <w:t xml:space="preserve">, set every element that is </w:t>
      </w:r>
      <w:r w:rsidRPr="00C96665">
        <w:rPr>
          <w:b/>
          <w:bCs/>
          <w:noProof/>
          <w:lang w:val="en-US"/>
        </w:rPr>
        <w:t>NOT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part of </w:t>
      </w:r>
      <w:r w:rsidRPr="00C96665">
        <w:rPr>
          <w:b/>
          <w:bCs/>
          <w:lang w:val="en-US"/>
        </w:rPr>
        <w:t>the main diagonals</w:t>
      </w:r>
      <w:r w:rsidRPr="00C96665">
        <w:rPr>
          <w:lang w:val="en-US"/>
        </w:rPr>
        <w:t xml:space="preserve"> to that sum, alternatively just print the matrix unchanged.</w:t>
      </w:r>
    </w:p>
    <w:p w14:paraId="2A02556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3692A6AF" w14:textId="54F447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7D46BF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represents a </w:t>
      </w:r>
      <w:r w:rsidRPr="00C96665">
        <w:rPr>
          <w:b/>
          <w:bCs/>
          <w:lang w:val="en-US"/>
        </w:rPr>
        <w:t>string of numbers</w:t>
      </w:r>
      <w:r w:rsidRPr="00C96665">
        <w:rPr>
          <w:lang w:val="en-US"/>
        </w:rPr>
        <w:t xml:space="preserve">, with </w:t>
      </w:r>
      <w:r w:rsidRPr="00C96665">
        <w:rPr>
          <w:b/>
          <w:bCs/>
          <w:lang w:val="en-US"/>
        </w:rPr>
        <w:t>spaces</w:t>
      </w:r>
      <w:r w:rsidRPr="00C96665">
        <w:rPr>
          <w:lang w:val="en-US"/>
        </w:rPr>
        <w:t xml:space="preserve"> between them. Parse it into a </w:t>
      </w:r>
      <w:r w:rsidRPr="00C96665">
        <w:rPr>
          <w:b/>
          <w:bCs/>
          <w:lang w:val="en-US"/>
        </w:rPr>
        <w:t>matrix of numbers</w:t>
      </w:r>
      <w:r w:rsidRPr="00C96665">
        <w:rPr>
          <w:lang w:val="en-US"/>
        </w:rPr>
        <w:t>, so you can work with it.</w:t>
      </w:r>
    </w:p>
    <w:p w14:paraId="33115ABF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BD31CB1" w14:textId="56EEE6E4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either the new matrix, with all cells not belonging to a main diagonal changed to the diagonal sum</w:t>
      </w:r>
      <w:r w:rsidR="007D46BF">
        <w:rPr>
          <w:lang w:val="en-US"/>
        </w:rPr>
        <w:t>,</w:t>
      </w:r>
      <w:r w:rsidRPr="00C96665">
        <w:rPr>
          <w:lang w:val="en-US"/>
        </w:rPr>
        <w:t xml:space="preserve"> or the original matrix if the two diagonals have different sums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2D007AD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5808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849"/>
        <w:gridCol w:w="1701"/>
        <w:gridCol w:w="283"/>
        <w:gridCol w:w="993"/>
        <w:gridCol w:w="982"/>
      </w:tblGrid>
      <w:tr w:rsidR="00C96665" w:rsidRPr="00C96665" w14:paraId="71B89414" w14:textId="77777777" w:rsidTr="00BB0C58">
        <w:trPr>
          <w:trHeight w:val="260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10A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B9C6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7BB976" w14:textId="0929C6A2" w:rsidR="00C96665" w:rsidRPr="00C96665" w:rsidRDefault="007D46BF" w:rsidP="00882711">
            <w:r>
              <w:t xml:space="preserve">                      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6DDD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9C2F1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412F83ED" w14:textId="77777777" w:rsidTr="00BB0C58">
        <w:trPr>
          <w:trHeight w:val="851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5BF45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['5 3 12 3 1',</w:t>
            </w:r>
          </w:p>
          <w:p w14:paraId="4A57AB95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1 4 23 2 5',</w:t>
            </w:r>
          </w:p>
          <w:p w14:paraId="205E5417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01 12 3 21 10',</w:t>
            </w:r>
          </w:p>
          <w:p w14:paraId="5DCCAB7A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 4 5 2 2',</w:t>
            </w:r>
          </w:p>
          <w:p w14:paraId="0FDB5F35" w14:textId="078EED1C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5 22 33 11 1']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03FB4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  <w:p w14:paraId="4EF8D938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14:paraId="3BB22ADC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15 3 15 15</w:t>
            </w:r>
          </w:p>
          <w:p w14:paraId="3D231AE1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14:paraId="06CB053B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45398" w14:textId="77777777" w:rsidR="00C96665" w:rsidRPr="00C96665" w:rsidRDefault="00C96665" w:rsidP="00882711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7B9AD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['1 1 1',</w:t>
            </w:r>
          </w:p>
          <w:p w14:paraId="3E7AD1F4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1',</w:t>
            </w:r>
          </w:p>
          <w:p w14:paraId="08D548A6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0'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50B4F5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14:paraId="283B2519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14:paraId="000B00EF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0</w:t>
            </w:r>
          </w:p>
        </w:tc>
      </w:tr>
    </w:tbl>
    <w:p w14:paraId="56E4F04B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Orbit</w:t>
      </w:r>
    </w:p>
    <w:p w14:paraId="27E34284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You will be given an empty rectangular space of cells. Then you </w:t>
      </w:r>
      <w:proofErr w:type="gramStart"/>
      <w:r w:rsidRPr="00C96665">
        <w:rPr>
          <w:lang w:val="en-US"/>
        </w:rPr>
        <w:t>will be given</w:t>
      </w:r>
      <w:proofErr w:type="gramEnd"/>
      <w:r w:rsidRPr="00C96665">
        <w:rPr>
          <w:lang w:val="en-US"/>
        </w:rPr>
        <w:t xml:space="preserve"> the position of a star. You need to build the orbits around it.</w:t>
      </w:r>
    </w:p>
    <w:p w14:paraId="547B908D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You will be given a coordinate of a cell, which will </w:t>
      </w:r>
      <w:r w:rsidRPr="00C96665">
        <w:rPr>
          <w:b/>
          <w:bCs/>
          <w:lang w:val="en-US"/>
        </w:rPr>
        <w:t>always be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inside the matrix</w:t>
      </w:r>
      <w:r w:rsidRPr="00C96665">
        <w:rPr>
          <w:lang w:val="en-US"/>
        </w:rPr>
        <w:t xml:space="preserve">, on which you will put the valu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Then you must set the values of the cells </w:t>
      </w:r>
      <w:r w:rsidRPr="00C96665">
        <w:rPr>
          <w:b/>
          <w:bCs/>
          <w:lang w:val="en-US"/>
        </w:rPr>
        <w:t>directly surrounding that cell</w:t>
      </w:r>
      <w:r w:rsidRPr="00C96665">
        <w:rPr>
          <w:lang w:val="en-US"/>
        </w:rPr>
        <w:t xml:space="preserve">, including the </w:t>
      </w:r>
      <w:r w:rsidRPr="00C96665">
        <w:rPr>
          <w:b/>
          <w:bCs/>
          <w:lang w:val="en-US"/>
        </w:rPr>
        <w:t>diagonals</w:t>
      </w:r>
      <w:r w:rsidRPr="00C96665">
        <w:rPr>
          <w:lang w:val="en-US"/>
        </w:rPr>
        <w:t xml:space="preserve">, </w:t>
      </w:r>
      <w:r w:rsidRPr="00C96665">
        <w:rPr>
          <w:b/>
          <w:bCs/>
          <w:lang w:val="en-US"/>
        </w:rPr>
        <w:t xml:space="preserve">to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</w:t>
      </w:r>
      <w:r w:rsidRPr="00C96665">
        <w:rPr>
          <w:lang w:val="en-US"/>
        </w:rPr>
        <w:t xml:space="preserve">. After which you must set the values of the next surrounding cells to </w:t>
      </w:r>
      <w:proofErr w:type="gramStart"/>
      <w:r w:rsidRPr="00C96665">
        <w:rPr>
          <w:lang w:val="en-US"/>
        </w:rPr>
        <w:t>3</w:t>
      </w:r>
      <w:proofErr w:type="gramEnd"/>
      <w:r w:rsidRPr="00C96665">
        <w:rPr>
          <w:lang w:val="en-US"/>
        </w:rPr>
        <w:t xml:space="preserve"> and so on. Check the pictures for more info.</w:t>
      </w:r>
    </w:p>
    <w:p w14:paraId="23655FD2" w14:textId="2149CAC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For example, we are given a matrix </w:t>
      </w:r>
      <w:r w:rsidR="00C375A5">
        <w:rPr>
          <w:lang w:val="en-US"/>
        </w:rPr>
        <w:t>that</w:t>
      </w:r>
      <w:r w:rsidRPr="00C96665">
        <w:rPr>
          <w:lang w:val="en-US"/>
        </w:rPr>
        <w:t xml:space="preserve"> has </w:t>
      </w:r>
      <w:proofErr w:type="gramStart"/>
      <w:r w:rsidRPr="00C96665">
        <w:rPr>
          <w:lang w:val="en-US"/>
        </w:rPr>
        <w:t>5</w:t>
      </w:r>
      <w:proofErr w:type="gramEnd"/>
      <w:r w:rsidRPr="00C96665">
        <w:rPr>
          <w:lang w:val="en-US"/>
        </w:rPr>
        <w:t xml:space="preserve"> rows and 5 columns and the star is at coordinates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0, 0</w:t>
      </w:r>
      <w:r w:rsidRPr="00C96665">
        <w:rPr>
          <w:lang w:val="en-US"/>
        </w:rPr>
        <w:t>. Then the following should happen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7A128E88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9B2A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shd w:val="clear" w:color="auto" w:fill="FFFF00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7E0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EFB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4326F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AB42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F62D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1F9E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FD8CA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9483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4619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192C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8FF30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2AA1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3B2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BA3B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58FA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40B0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46CDF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8B48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9D75FDF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3026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AFDAC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9927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578B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95AE6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503A5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DA4FA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DA67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6CD1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699E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A6B9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E365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71BF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9B3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C496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9A04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C12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CA43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74FB3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34E57E5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5F2D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C2BD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4B6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CB12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463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0ED7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3C81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0524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2516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9B8C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38F4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BB70F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A01C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32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430A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6F9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AF763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6993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06AC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AC036A3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EDE1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EAA91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4B80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5EAD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F40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10F6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7D09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6AB86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0349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D2B3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4EB7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2C15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064E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C99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FBFC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C6DB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9AB3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E890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C428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428A6F50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CFB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655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88ECD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2704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A703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0DE8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6B3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F340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8BA51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863A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24D04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56BA9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1E0D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A8C3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1EF1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E791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78F7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151E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70DAE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</w:tbl>
    <w:p w14:paraId="53DD2E06" w14:textId="77777777" w:rsidR="00C96665" w:rsidRPr="00C96665" w:rsidRDefault="00C96665" w:rsidP="00C96665">
      <w:pPr>
        <w:pStyle w:val="Body"/>
        <w:rPr>
          <w:lang w:val="bg-BG"/>
        </w:rPr>
      </w:pPr>
    </w:p>
    <w:p w14:paraId="673B6D7A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lastRenderedPageBreak/>
        <w:t xml:space="preserve">If the coordinates of the star are somewhere in the middle of the matrix for exampl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, 2</w:t>
      </w:r>
      <w:r w:rsidRPr="00C96665">
        <w:rPr>
          <w:lang w:val="en-US"/>
        </w:rPr>
        <w:t>, then it should look like this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4E48E72E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3BE3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5C04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DBAA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EA39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682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D5D5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23CF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9238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49F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77C1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120B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06D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F998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2632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3B4F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1B4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6E27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6DC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366B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661D8D4B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9A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804F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2FE9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F0EE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A892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C9EF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A747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2EF2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E1AB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3AD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3C6D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50C3A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EE6D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B763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3E6C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89AB0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3D92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DA4E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AEFC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5C4A7C6A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2549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33A5E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07D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EC8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304C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BEF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29C3A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4109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D8E2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26B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73E23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B7A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3EFF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A757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9CED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1022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D135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5B19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27A4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7D70122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3E14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704F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54D5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500D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ED43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0D33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4DC7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9E2F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1530F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44A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0A7C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0953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953B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DD938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1B28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9E07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635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3A65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0E86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188A813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763DF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4CD4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409B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6758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846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9807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25E0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EE61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F257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CA6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2C76C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49F0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4E1D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91E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DA6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DCEB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F6DE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7748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E61C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</w:tbl>
    <w:p w14:paraId="148CC87F" w14:textId="77777777" w:rsidR="00C96665" w:rsidRPr="00C96665" w:rsidRDefault="00C96665" w:rsidP="00C96665">
      <w:pPr>
        <w:pStyle w:val="Body"/>
        <w:rPr>
          <w:lang w:val="bg-BG"/>
        </w:rPr>
      </w:pPr>
    </w:p>
    <w:p w14:paraId="77F4609D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52B54E1" w14:textId="543D52E9" w:rsidR="00C96665" w:rsidRPr="00C96665" w:rsidRDefault="00C96665" w:rsidP="00C96665">
      <w:pPr>
        <w:pStyle w:val="Body"/>
        <w:rPr>
          <w:b/>
          <w:bCs/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</w:t>
      </w:r>
      <w:proofErr w:type="gramStart"/>
      <w:r w:rsidRPr="00C96665">
        <w:rPr>
          <w:lang w:val="en-US"/>
        </w:rPr>
        <w:t>4</w:t>
      </w:r>
      <w:proofErr w:type="gramEnd"/>
      <w:r w:rsidRPr="00C96665">
        <w:rPr>
          <w:lang w:val="en-US"/>
        </w:rPr>
        <w:t xml:space="preserve"> numbers </w:t>
      </w:r>
      <w:r w:rsidRPr="00C96665">
        <w:rPr>
          <w:b/>
          <w:bCs/>
          <w:lang w:val="en-US"/>
        </w:rPr>
        <w:t>[</w:t>
      </w:r>
      <w:r w:rsidRPr="00C96665">
        <w:rPr>
          <w:rFonts w:ascii="Consolas" w:hAnsi="Consolas"/>
          <w:b/>
          <w:bCs/>
          <w:noProof/>
          <w:lang w:val="en-US"/>
        </w:rPr>
        <w:t>width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height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x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y</w:t>
      </w:r>
      <w:r w:rsidR="00C375A5" w:rsidRPr="00C96665">
        <w:rPr>
          <w:b/>
          <w:bCs/>
          <w:lang w:val="en-US"/>
        </w:rPr>
        <w:t>]</w:t>
      </w:r>
      <w:r w:rsidR="00C375A5" w:rsidRPr="00C96665">
        <w:rPr>
          <w:lang w:val="en-US"/>
        </w:rPr>
        <w:t>, which</w:t>
      </w:r>
      <w:r w:rsidRPr="00C96665">
        <w:rPr>
          <w:lang w:val="en-US"/>
        </w:rPr>
        <w:t xml:space="preserve"> represents the </w:t>
      </w:r>
      <w:r w:rsidRPr="00C96665">
        <w:rPr>
          <w:b/>
          <w:bCs/>
          <w:lang w:val="en-US"/>
        </w:rPr>
        <w:t xml:space="preserve">dimension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matrix</w:t>
      </w:r>
      <w:r w:rsidRPr="00C96665">
        <w:rPr>
          <w:lang w:val="en-US"/>
        </w:rPr>
        <w:t xml:space="preserve"> and the </w:t>
      </w:r>
      <w:r w:rsidRPr="00C96665">
        <w:rPr>
          <w:b/>
          <w:bCs/>
          <w:lang w:val="en-US"/>
        </w:rPr>
        <w:t xml:space="preserve">coordinate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star</w:t>
      </w:r>
      <w:r w:rsidRPr="00C96665">
        <w:rPr>
          <w:b/>
          <w:bCs/>
          <w:lang w:val="en-US"/>
        </w:rPr>
        <w:t>.</w:t>
      </w:r>
    </w:p>
    <w:p w14:paraId="1A6420A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0E460D60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output</w:t>
      </w:r>
      <w:r w:rsidRPr="00C96665">
        <w:rPr>
          <w:lang w:val="en-US"/>
        </w:rPr>
        <w:t xml:space="preserve"> is the filled matrix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, each </w:t>
      </w:r>
      <w:r w:rsidRPr="00C96665">
        <w:rPr>
          <w:b/>
          <w:bCs/>
          <w:lang w:val="en-US"/>
        </w:rPr>
        <w:t>row on a new line</w:t>
      </w:r>
      <w:r w:rsidRPr="00C96665">
        <w:rPr>
          <w:lang w:val="en-US"/>
        </w:rPr>
        <w:t>.</w:t>
      </w:r>
    </w:p>
    <w:p w14:paraId="307BD9C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47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98"/>
        <w:gridCol w:w="1205"/>
        <w:gridCol w:w="360"/>
        <w:gridCol w:w="987"/>
        <w:gridCol w:w="1366"/>
        <w:gridCol w:w="360"/>
        <w:gridCol w:w="1221"/>
        <w:gridCol w:w="982"/>
      </w:tblGrid>
      <w:tr w:rsidR="00C96665" w:rsidRPr="00C96665" w14:paraId="59A7B871" w14:textId="77777777" w:rsidTr="00C375A5">
        <w:trPr>
          <w:trHeight w:val="260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E0F65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814B5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4248A" w14:textId="77777777" w:rsidR="00C96665" w:rsidRPr="00C96665" w:rsidRDefault="00C96665" w:rsidP="00882711"/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ABD77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577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F7D3F" w14:textId="77777777" w:rsidR="00C96665" w:rsidRPr="00C96665" w:rsidRDefault="00C96665" w:rsidP="00882711"/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4ADE2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F825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5C6852D4" w14:textId="77777777" w:rsidTr="00C375A5">
        <w:trPr>
          <w:trHeight w:val="1384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B9E6C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4, 4, 0, 0]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940C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1 2 3 4</w:t>
            </w:r>
          </w:p>
          <w:p w14:paraId="2C968D80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2 2 3 4</w:t>
            </w:r>
          </w:p>
          <w:p w14:paraId="26BF295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4</w:t>
            </w:r>
          </w:p>
          <w:p w14:paraId="0EA2A1A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0B82C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6396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5, 5, 2, 2]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571A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3 3</w:t>
            </w:r>
          </w:p>
          <w:p w14:paraId="30B5B47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45D9E877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 2 3</w:t>
            </w:r>
          </w:p>
          <w:p w14:paraId="53B7FAE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5420D89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 xml:space="preserve">3 3 3 3 3 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0B22EC6F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5194B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 xml:space="preserve">[3, 3, 2, </w:t>
            </w:r>
            <w:bookmarkStart w:id="0" w:name="_GoBack"/>
            <w:bookmarkEnd w:id="0"/>
            <w:r w:rsidRPr="00C375A5">
              <w:rPr>
                <w:rFonts w:ascii="Consolas" w:eastAsia="Consolas" w:hAnsi="Consolas" w:cstheme="minorHAnsi"/>
                <w:lang w:val="en-US"/>
              </w:rPr>
              <w:t>2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82A3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</w:t>
            </w:r>
          </w:p>
          <w:p w14:paraId="64B83CE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</w:t>
            </w:r>
          </w:p>
          <w:p w14:paraId="0B0510F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</w:t>
            </w:r>
          </w:p>
        </w:tc>
      </w:tr>
    </w:tbl>
    <w:p w14:paraId="293E88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5F00B4E9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some </w:t>
      </w:r>
      <w:r w:rsidRPr="00C96665">
        <w:rPr>
          <w:b/>
          <w:bCs/>
        </w:rPr>
        <w:t>dependency</w:t>
      </w:r>
      <w:r w:rsidRPr="00C96665">
        <w:t xml:space="preserve"> or </w:t>
      </w:r>
      <w:r w:rsidRPr="00C96665">
        <w:rPr>
          <w:b/>
          <w:bCs/>
        </w:rPr>
        <w:t>relation</w:t>
      </w:r>
      <w:r w:rsidRPr="00C96665">
        <w:t xml:space="preserve"> between the </w:t>
      </w:r>
      <w:r w:rsidRPr="00C96665">
        <w:rPr>
          <w:b/>
          <w:bCs/>
        </w:rPr>
        <w:t>position of the numbers</w:t>
      </w:r>
      <w:r w:rsidRPr="00C96665">
        <w:t xml:space="preserve"> and the </w:t>
      </w:r>
      <w:r w:rsidRPr="00C96665">
        <w:rPr>
          <w:b/>
          <w:bCs/>
        </w:rPr>
        <w:t>rows</w:t>
      </w:r>
      <w:r w:rsidRPr="00C96665">
        <w:t xml:space="preserve"> and </w:t>
      </w:r>
      <w:r w:rsidRPr="00C96665">
        <w:rPr>
          <w:b/>
          <w:bCs/>
        </w:rPr>
        <w:t xml:space="preserve">columns </w:t>
      </w:r>
      <w:r w:rsidRPr="00C96665">
        <w:t>of those positions.</w:t>
      </w:r>
    </w:p>
    <w:p w14:paraId="392949E7" w14:textId="77777777" w:rsidR="00C96665" w:rsidRPr="00C96665" w:rsidRDefault="00C96665" w:rsidP="00C96665">
      <w:pPr>
        <w:rPr>
          <w:lang w:val="bg-BG"/>
        </w:rPr>
      </w:pPr>
    </w:p>
    <w:p w14:paraId="0004F50B" w14:textId="77777777" w:rsidR="00C96665" w:rsidRPr="00C96665" w:rsidRDefault="00C96665" w:rsidP="00C96665">
      <w:pPr>
        <w:rPr>
          <w:lang w:val="bg-BG"/>
        </w:rPr>
      </w:pPr>
    </w:p>
    <w:p w14:paraId="592EBD29" w14:textId="51658AA2" w:rsidR="00640502" w:rsidRPr="00C96665" w:rsidRDefault="00640502" w:rsidP="00C96665">
      <w:pPr>
        <w:rPr>
          <w:lang w:val="bg-BG"/>
        </w:rPr>
      </w:pPr>
    </w:p>
    <w:sectPr w:rsidR="00640502" w:rsidRPr="00C9666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EF1AC9" w14:textId="77777777" w:rsidR="00F04B5F" w:rsidRDefault="00F04B5F" w:rsidP="008068A2">
      <w:pPr>
        <w:spacing w:after="0" w:line="240" w:lineRule="auto"/>
      </w:pPr>
      <w:r>
        <w:separator/>
      </w:r>
    </w:p>
  </w:endnote>
  <w:endnote w:type="continuationSeparator" w:id="0">
    <w:p w14:paraId="52BE6BAA" w14:textId="77777777" w:rsidR="00F04B5F" w:rsidRDefault="00F04B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BDC8D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ABDC8D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D51A67" w14:textId="77777777" w:rsidR="00F04B5F" w:rsidRDefault="00F04B5F" w:rsidP="008068A2">
      <w:pPr>
        <w:spacing w:after="0" w:line="240" w:lineRule="auto"/>
      </w:pPr>
      <w:r>
        <w:separator/>
      </w:r>
    </w:p>
  </w:footnote>
  <w:footnote w:type="continuationSeparator" w:id="0">
    <w:p w14:paraId="39186041" w14:textId="77777777" w:rsidR="00F04B5F" w:rsidRDefault="00F04B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8E6E9C"/>
    <w:multiLevelType w:val="hybridMultilevel"/>
    <w:tmpl w:val="481CD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66A81"/>
    <w:multiLevelType w:val="hybridMultilevel"/>
    <w:tmpl w:val="8A60F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F56DCA"/>
    <w:multiLevelType w:val="hybridMultilevel"/>
    <w:tmpl w:val="3EF8175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6F63FBE"/>
    <w:multiLevelType w:val="hybridMultilevel"/>
    <w:tmpl w:val="4F6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63B49"/>
    <w:multiLevelType w:val="hybridMultilevel"/>
    <w:tmpl w:val="423C8AD4"/>
    <w:styleLink w:val="ImportedStyle2"/>
    <w:lvl w:ilvl="0" w:tplc="6234BF0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A8369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788D2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0E442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C6A5AE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6620C5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6A8A9E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7808C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F7673B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85E20"/>
    <w:multiLevelType w:val="hybridMultilevel"/>
    <w:tmpl w:val="423C8AD4"/>
    <w:numStyleLink w:val="ImportedStyle2"/>
  </w:abstractNum>
  <w:num w:numId="1">
    <w:abstractNumId w:val="0"/>
  </w:num>
  <w:num w:numId="2">
    <w:abstractNumId w:val="47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1"/>
  </w:num>
  <w:num w:numId="14">
    <w:abstractNumId w:val="32"/>
  </w:num>
  <w:num w:numId="15">
    <w:abstractNumId w:val="11"/>
  </w:num>
  <w:num w:numId="16">
    <w:abstractNumId w:val="40"/>
  </w:num>
  <w:num w:numId="17">
    <w:abstractNumId w:val="26"/>
  </w:num>
  <w:num w:numId="18">
    <w:abstractNumId w:val="46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7"/>
  </w:num>
  <w:num w:numId="28">
    <w:abstractNumId w:val="19"/>
  </w:num>
  <w:num w:numId="29">
    <w:abstractNumId w:val="45"/>
  </w:num>
  <w:num w:numId="30">
    <w:abstractNumId w:val="22"/>
  </w:num>
  <w:num w:numId="31">
    <w:abstractNumId w:val="12"/>
  </w:num>
  <w:num w:numId="32">
    <w:abstractNumId w:val="36"/>
  </w:num>
  <w:num w:numId="33">
    <w:abstractNumId w:val="41"/>
  </w:num>
  <w:num w:numId="34">
    <w:abstractNumId w:val="24"/>
  </w:num>
  <w:num w:numId="35">
    <w:abstractNumId w:val="44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2"/>
  </w:num>
  <w:num w:numId="41">
    <w:abstractNumId w:val="48"/>
  </w:num>
  <w:num w:numId="42">
    <w:abstractNumId w:val="27"/>
  </w:num>
  <w:num w:numId="43">
    <w:abstractNumId w:val="38"/>
  </w:num>
  <w:num w:numId="44">
    <w:abstractNumId w:val="39"/>
  </w:num>
  <w:num w:numId="45">
    <w:abstractNumId w:val="4"/>
  </w:num>
  <w:num w:numId="46">
    <w:abstractNumId w:val="43"/>
  </w:num>
  <w:num w:numId="47">
    <w:abstractNumId w:val="35"/>
  </w:num>
  <w:num w:numId="48">
    <w:abstractNumId w:val="3"/>
  </w:num>
  <w:num w:numId="4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EzsLQ0MLUwNTVR0lEKTi0uzszPAykwrAUAayjcY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55D5"/>
    <w:rsid w:val="0008559D"/>
    <w:rsid w:val="00086727"/>
    <w:rsid w:val="0009209B"/>
    <w:rsid w:val="000A6794"/>
    <w:rsid w:val="000B39E6"/>
    <w:rsid w:val="000B56F0"/>
    <w:rsid w:val="000C3204"/>
    <w:rsid w:val="000C5361"/>
    <w:rsid w:val="00103906"/>
    <w:rsid w:val="001275B9"/>
    <w:rsid w:val="001368F0"/>
    <w:rsid w:val="0014287A"/>
    <w:rsid w:val="00142C75"/>
    <w:rsid w:val="001449E8"/>
    <w:rsid w:val="001619DF"/>
    <w:rsid w:val="00164CDC"/>
    <w:rsid w:val="00167CF1"/>
    <w:rsid w:val="00171021"/>
    <w:rsid w:val="00175E1D"/>
    <w:rsid w:val="00176F3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02DC"/>
    <w:rsid w:val="002819B5"/>
    <w:rsid w:val="002853F4"/>
    <w:rsid w:val="002A2D2D"/>
    <w:rsid w:val="002C539D"/>
    <w:rsid w:val="002C71C6"/>
    <w:rsid w:val="002D07CA"/>
    <w:rsid w:val="002E26D3"/>
    <w:rsid w:val="003026EE"/>
    <w:rsid w:val="00305122"/>
    <w:rsid w:val="003230CF"/>
    <w:rsid w:val="0033212E"/>
    <w:rsid w:val="0033490F"/>
    <w:rsid w:val="00380A57"/>
    <w:rsid w:val="003817EF"/>
    <w:rsid w:val="00382A45"/>
    <w:rsid w:val="0039407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F82"/>
    <w:rsid w:val="003E6BFB"/>
    <w:rsid w:val="003F1864"/>
    <w:rsid w:val="00407EF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251F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F4B"/>
    <w:rsid w:val="006C60B3"/>
    <w:rsid w:val="006D239A"/>
    <w:rsid w:val="006E1302"/>
    <w:rsid w:val="006E2245"/>
    <w:rsid w:val="006E55B4"/>
    <w:rsid w:val="006E7E50"/>
    <w:rsid w:val="006F7C5A"/>
    <w:rsid w:val="00704432"/>
    <w:rsid w:val="007051DF"/>
    <w:rsid w:val="00724DA4"/>
    <w:rsid w:val="00744A0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AF9"/>
    <w:rsid w:val="007C3E81"/>
    <w:rsid w:val="007C42AC"/>
    <w:rsid w:val="007D46B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516"/>
    <w:rsid w:val="009B2AB5"/>
    <w:rsid w:val="009B4FB4"/>
    <w:rsid w:val="009C0C39"/>
    <w:rsid w:val="009D1805"/>
    <w:rsid w:val="009E106C"/>
    <w:rsid w:val="009E1A09"/>
    <w:rsid w:val="00A02545"/>
    <w:rsid w:val="00A025E6"/>
    <w:rsid w:val="00A05555"/>
    <w:rsid w:val="00A06D89"/>
    <w:rsid w:val="00A35790"/>
    <w:rsid w:val="00A45A89"/>
    <w:rsid w:val="00A47F12"/>
    <w:rsid w:val="00A55A9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3F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C58"/>
    <w:rsid w:val="00BB5B10"/>
    <w:rsid w:val="00BC56D6"/>
    <w:rsid w:val="00BC709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5A5"/>
    <w:rsid w:val="00C43B64"/>
    <w:rsid w:val="00C53F37"/>
    <w:rsid w:val="00C5499A"/>
    <w:rsid w:val="00C62A0F"/>
    <w:rsid w:val="00C82862"/>
    <w:rsid w:val="00C84E4D"/>
    <w:rsid w:val="00C876F7"/>
    <w:rsid w:val="00C87AF5"/>
    <w:rsid w:val="00C96665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204"/>
    <w:rsid w:val="00D50F79"/>
    <w:rsid w:val="00D57192"/>
    <w:rsid w:val="00D72F2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997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B5F"/>
    <w:rsid w:val="00F20B48"/>
    <w:rsid w:val="00F258BA"/>
    <w:rsid w:val="00F27E9C"/>
    <w:rsid w:val="00F32E04"/>
    <w:rsid w:val="00F41F41"/>
    <w:rsid w:val="00F46918"/>
    <w:rsid w:val="00F46DDE"/>
    <w:rsid w:val="00F655ED"/>
    <w:rsid w:val="00F7033C"/>
    <w:rsid w:val="00F96D0D"/>
    <w:rsid w:val="00F976AD"/>
    <w:rsid w:val="00FA6461"/>
    <w:rsid w:val="00FB184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966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96665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2">
    <w:name w:val="Imported Style 2"/>
    <w:rsid w:val="00C96665"/>
    <w:pPr>
      <w:numPr>
        <w:numId w:val="40"/>
      </w:numPr>
    </w:pPr>
  </w:style>
  <w:style w:type="character" w:customStyle="1" w:styleId="Hyperlink0">
    <w:name w:val="Hyperlink.0"/>
    <w:basedOn w:val="a0"/>
    <w:rsid w:val="00407E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07EF9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E579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0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Magic_squar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7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E69787-4825-4558-BAFA-B430DFD87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6</Pages>
  <Words>1292</Words>
  <Characters>7366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35</cp:revision>
  <cp:lastPrinted>2015-10-26T22:35:00Z</cp:lastPrinted>
  <dcterms:created xsi:type="dcterms:W3CDTF">2019-11-12T12:29:00Z</dcterms:created>
  <dcterms:modified xsi:type="dcterms:W3CDTF">2021-12-15T12:06:00Z</dcterms:modified>
  <cp:category>computer programming;programming;software development;software engineering</cp:category>
</cp:coreProperties>
</file>